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EF5B1" w14:textId="77777777" w:rsidR="009B6FB2" w:rsidRDefault="009B6FB2" w:rsidP="009B6FB2">
      <w:pPr>
        <w:rPr>
          <w:rFonts w:ascii="Arial" w:hAnsi="Arial" w:cs="Arial"/>
          <w:sz w:val="20"/>
          <w:szCs w:val="20"/>
        </w:rPr>
      </w:pPr>
    </w:p>
    <w:p w14:paraId="2A244591" w14:textId="77777777" w:rsidR="009B6FB2" w:rsidRDefault="009B6FB2" w:rsidP="009B6FB2">
      <w:pPr>
        <w:rPr>
          <w:rFonts w:ascii="Arial" w:hAnsi="Arial" w:cs="Arial"/>
        </w:rPr>
      </w:pPr>
    </w:p>
    <w:p w14:paraId="4C8DA357" w14:textId="77777777" w:rsidR="00D97709" w:rsidRDefault="00D97709"/>
    <w:p w14:paraId="70C02E5F" w14:textId="77777777" w:rsidR="009B6FB2" w:rsidRDefault="009B6FB2"/>
    <w:p w14:paraId="17BFF6B0" w14:textId="77777777" w:rsidR="009B6FB2" w:rsidRDefault="009B6FB2"/>
    <w:p w14:paraId="3A67814C" w14:textId="77777777" w:rsidR="009B6FB2" w:rsidRDefault="00E8680A" w:rsidP="009B6FB2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  <w:lang w:val="uk-UA"/>
        </w:rPr>
        <w:t>Заява про звільнення від занять</w:t>
      </w:r>
    </w:p>
    <w:p w14:paraId="2FD825C4" w14:textId="77777777" w:rsidR="009B6FB2" w:rsidRDefault="009B6FB2" w:rsidP="009B6FB2">
      <w:pPr>
        <w:jc w:val="center"/>
        <w:rPr>
          <w:b/>
          <w:sz w:val="44"/>
          <w:szCs w:val="44"/>
        </w:rPr>
      </w:pPr>
    </w:p>
    <w:p w14:paraId="122D8BED" w14:textId="77777777" w:rsidR="009B6FB2" w:rsidRDefault="009B6FB2" w:rsidP="009B6FB2">
      <w:pPr>
        <w:jc w:val="center"/>
        <w:rPr>
          <w:b/>
          <w:sz w:val="44"/>
          <w:szCs w:val="44"/>
        </w:rPr>
      </w:pPr>
    </w:p>
    <w:p w14:paraId="785DADA7" w14:textId="77777777" w:rsidR="001E6E1E" w:rsidRDefault="00E8680A" w:rsidP="009B6FB2">
      <w:r>
        <w:rPr>
          <w:lang w:val="uk-UA"/>
        </w:rPr>
        <w:t>Прошу звільнити учня/ученицю</w:t>
      </w:r>
      <w:r w:rsidR="009B6FB2">
        <w:t xml:space="preserve"> ……………………………………………., </w:t>
      </w:r>
      <w:r w:rsidR="001E6E1E">
        <w:t xml:space="preserve"> </w:t>
      </w:r>
    </w:p>
    <w:p w14:paraId="3CDBE677" w14:textId="77777777" w:rsidR="001E6E1E" w:rsidRDefault="001E6E1E" w:rsidP="009B6FB2"/>
    <w:p w14:paraId="5B253460" w14:textId="77777777" w:rsidR="009B6FB2" w:rsidRPr="001E6E1E" w:rsidRDefault="00E8680A" w:rsidP="009B6FB2">
      <w:pPr>
        <w:rPr>
          <w:i/>
          <w:color w:val="FF0000"/>
        </w:rPr>
      </w:pPr>
      <w:r>
        <w:rPr>
          <w:lang w:val="uk-UA"/>
        </w:rPr>
        <w:t>клас</w:t>
      </w:r>
      <w:r w:rsidR="009B6FB2">
        <w:t xml:space="preserve">: ……………. </w:t>
      </w:r>
    </w:p>
    <w:p w14:paraId="3D573C37" w14:textId="77777777" w:rsidR="009B6FB2" w:rsidRDefault="009B6FB2" w:rsidP="009B6FB2"/>
    <w:p w14:paraId="56ADCEB0" w14:textId="77777777" w:rsidR="009B6FB2" w:rsidRPr="001E6E1E" w:rsidRDefault="00E8680A" w:rsidP="009B6FB2">
      <w:r>
        <w:rPr>
          <w:lang w:val="uk-UA"/>
        </w:rPr>
        <w:t>від занять</w:t>
      </w:r>
      <w:r w:rsidR="009B6FB2">
        <w:t> </w:t>
      </w:r>
      <w:r>
        <w:rPr>
          <w:lang w:val="uk-UA"/>
        </w:rPr>
        <w:t>в період</w:t>
      </w:r>
      <w:r w:rsidR="009B6FB2">
        <w:t xml:space="preserve"> </w:t>
      </w:r>
      <w:r w:rsidR="001E6E1E">
        <w:t>……………………………………………………..</w:t>
      </w:r>
    </w:p>
    <w:p w14:paraId="64DF256E" w14:textId="77777777" w:rsidR="001E6E1E" w:rsidRPr="001E6E1E" w:rsidRDefault="001E6E1E" w:rsidP="009B6FB2">
      <w:pPr>
        <w:rPr>
          <w:i/>
          <w:color w:val="FF0000"/>
        </w:rPr>
      </w:pPr>
    </w:p>
    <w:p w14:paraId="5FABD197" w14:textId="77777777" w:rsidR="009B6FB2" w:rsidRDefault="009B6FB2" w:rsidP="009B6FB2"/>
    <w:p w14:paraId="5D946585" w14:textId="77777777" w:rsidR="009B6FB2" w:rsidRDefault="00E8680A" w:rsidP="009B6FB2">
      <w:r>
        <w:rPr>
          <w:lang w:val="uk-UA"/>
        </w:rPr>
        <w:t>з причини</w:t>
      </w:r>
      <w:r w:rsidR="001E6E1E">
        <w:t xml:space="preserve"> ...........................................</w:t>
      </w:r>
      <w:r w:rsidR="009B6FB2">
        <w:t>………………………………………</w:t>
      </w:r>
    </w:p>
    <w:p w14:paraId="21078D17" w14:textId="77777777" w:rsidR="009B6FB2" w:rsidRDefault="009B6FB2" w:rsidP="009B6FB2"/>
    <w:p w14:paraId="39BC62CE" w14:textId="77777777" w:rsidR="009B6FB2" w:rsidRDefault="009B6FB2" w:rsidP="009B6FB2">
      <w:r>
        <w:t>…………………………………………………………………………………………………...</w:t>
      </w:r>
    </w:p>
    <w:p w14:paraId="0B273C33" w14:textId="77777777" w:rsidR="009B6FB2" w:rsidRDefault="009B6FB2" w:rsidP="009B6FB2"/>
    <w:p w14:paraId="7B3D2F50" w14:textId="77777777" w:rsidR="009B6FB2" w:rsidRDefault="009B6FB2" w:rsidP="009B6FB2">
      <w:r>
        <w:t>…………………………………………………………………………………………………...</w:t>
      </w:r>
    </w:p>
    <w:p w14:paraId="754D1881" w14:textId="77777777" w:rsidR="009B6FB2" w:rsidRDefault="009B6FB2" w:rsidP="009B6FB2"/>
    <w:p w14:paraId="29B2043A" w14:textId="77777777" w:rsidR="009B6FB2" w:rsidRDefault="009B6FB2" w:rsidP="009B6FB2">
      <w:r>
        <w:t>…………………………………………………………………………………………………..</w:t>
      </w:r>
    </w:p>
    <w:p w14:paraId="2D58E62F" w14:textId="77777777" w:rsidR="009B6FB2" w:rsidRDefault="009B6FB2" w:rsidP="009B6FB2"/>
    <w:p w14:paraId="46836CFE" w14:textId="77777777" w:rsidR="009B6FB2" w:rsidRDefault="009B6FB2" w:rsidP="009B6FB2">
      <w:r>
        <w:t>…………………………………………………………………………………………………..</w:t>
      </w:r>
    </w:p>
    <w:p w14:paraId="3AF936E6" w14:textId="77777777" w:rsidR="009B6FB2" w:rsidRDefault="009B6FB2" w:rsidP="009B6FB2"/>
    <w:p w14:paraId="05BBDB3E" w14:textId="77777777" w:rsidR="009B6FB2" w:rsidRDefault="009B6FB2" w:rsidP="009B6FB2"/>
    <w:p w14:paraId="12D68A28" w14:textId="77777777" w:rsidR="009B6FB2" w:rsidRDefault="009B6FB2" w:rsidP="009B6FB2"/>
    <w:p w14:paraId="4B7ECF96" w14:textId="77777777" w:rsidR="009B6FB2" w:rsidRDefault="009B6FB2" w:rsidP="009B6FB2"/>
    <w:p w14:paraId="5AEE8A07" w14:textId="77777777" w:rsidR="009B6FB2" w:rsidRDefault="009B6FB2" w:rsidP="009B6FB2"/>
    <w:p w14:paraId="0C3214E6" w14:textId="77777777" w:rsidR="009B6FB2" w:rsidRDefault="009B6FB2" w:rsidP="009B6FB2"/>
    <w:p w14:paraId="785873AC" w14:textId="77777777" w:rsidR="009B6FB2" w:rsidRDefault="009B6FB2" w:rsidP="009B6FB2"/>
    <w:p w14:paraId="745A8F8F" w14:textId="77777777" w:rsidR="009B6FB2" w:rsidRDefault="009B6FB2" w:rsidP="009B6FB2">
      <w:r>
        <w:t xml:space="preserve">………………………                           </w:t>
      </w:r>
      <w:r w:rsidR="00E8680A">
        <w:rPr>
          <w:lang w:val="uk-UA"/>
        </w:rPr>
        <w:t xml:space="preserve">                     </w:t>
      </w:r>
      <w:r>
        <w:t>………………………………………</w:t>
      </w:r>
    </w:p>
    <w:p w14:paraId="51424760" w14:textId="77777777" w:rsidR="009B6FB2" w:rsidRPr="001E6E1E" w:rsidRDefault="00E8680A" w:rsidP="009B6FB2">
      <w:pPr>
        <w:rPr>
          <w:i/>
          <w:color w:val="FF0000"/>
        </w:rPr>
      </w:pPr>
      <w:r>
        <w:rPr>
          <w:lang w:val="uk-UA"/>
        </w:rPr>
        <w:t xml:space="preserve">      Дата</w:t>
      </w:r>
      <w:r w:rsidR="009B6FB2">
        <w:t xml:space="preserve">               </w:t>
      </w:r>
      <w:r w:rsidR="00115250">
        <w:t xml:space="preserve">                                                                </w:t>
      </w:r>
      <w:r w:rsidR="009B6FB2">
        <w:t xml:space="preserve">   </w:t>
      </w:r>
      <w:r>
        <w:rPr>
          <w:lang w:val="uk-UA"/>
        </w:rPr>
        <w:t>Підпис батьків, адреса</w:t>
      </w:r>
      <w:r w:rsidR="001E6E1E">
        <w:t xml:space="preserve"> </w:t>
      </w:r>
    </w:p>
    <w:sectPr w:rsidR="009B6FB2" w:rsidRPr="001E6E1E" w:rsidSect="007A2B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TI0Njc1MgdCMyUdpeDU4uLM/DyQAsNaAEkKJnAsAAAA"/>
  </w:docVars>
  <w:rsids>
    <w:rsidRoot w:val="009B6FB2"/>
    <w:rsid w:val="00045852"/>
    <w:rsid w:val="00115250"/>
    <w:rsid w:val="0012593F"/>
    <w:rsid w:val="001662DF"/>
    <w:rsid w:val="00180060"/>
    <w:rsid w:val="001C7A2A"/>
    <w:rsid w:val="001E6E1E"/>
    <w:rsid w:val="0021310C"/>
    <w:rsid w:val="00215C15"/>
    <w:rsid w:val="00386FCC"/>
    <w:rsid w:val="0051723E"/>
    <w:rsid w:val="00766420"/>
    <w:rsid w:val="007A2B6F"/>
    <w:rsid w:val="00960DD3"/>
    <w:rsid w:val="009B6FB2"/>
    <w:rsid w:val="00D50043"/>
    <w:rsid w:val="00D97709"/>
    <w:rsid w:val="00E25D1D"/>
    <w:rsid w:val="00E8680A"/>
    <w:rsid w:val="00EF6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A34FA"/>
  <w15:chartTrackingRefBased/>
  <w15:docId w15:val="{41D0687F-4DCF-49BC-A7CB-ED643648C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B6FB2"/>
    <w:rPr>
      <w:sz w:val="24"/>
      <w:szCs w:val="24"/>
    </w:rPr>
  </w:style>
  <w:style w:type="paragraph" w:styleId="Nadpis1">
    <w:name w:val="heading 1"/>
    <w:basedOn w:val="Normln"/>
    <w:next w:val="Normln"/>
    <w:qFormat/>
    <w:rsid w:val="009B6FB2"/>
    <w:pPr>
      <w:keepNext/>
      <w:jc w:val="center"/>
      <w:outlineLvl w:val="0"/>
    </w:pPr>
    <w:rPr>
      <w:rFonts w:eastAsia="Arial Unicode MS"/>
      <w:sz w:val="28"/>
      <w:szCs w:val="20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rsid w:val="009B6FB2"/>
    <w:pPr>
      <w:jc w:val="center"/>
    </w:pPr>
    <w:rPr>
      <w:sz w:val="28"/>
      <w:szCs w:val="20"/>
    </w:rPr>
  </w:style>
  <w:style w:type="paragraph" w:customStyle="1" w:styleId="Podtitul1">
    <w:name w:val="Podtitul1"/>
    <w:basedOn w:val="Normln"/>
    <w:qFormat/>
    <w:rsid w:val="009B6FB2"/>
    <w:pPr>
      <w:jc w:val="center"/>
    </w:pPr>
    <w:rPr>
      <w:sz w:val="28"/>
      <w:szCs w:val="20"/>
    </w:rPr>
  </w:style>
  <w:style w:type="paragraph" w:styleId="Textbubliny">
    <w:name w:val="Balloon Text"/>
    <w:basedOn w:val="Normln"/>
    <w:semiHidden/>
    <w:rsid w:val="009B6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D2581B760BD649ABB0F4987AA7BE02" ma:contentTypeVersion="14" ma:contentTypeDescription="Vytvoří nový dokument" ma:contentTypeScope="" ma:versionID="92fbfd3f0a43090e705c20c92680de0f">
  <xsd:schema xmlns:xsd="http://www.w3.org/2001/XMLSchema" xmlns:xs="http://www.w3.org/2001/XMLSchema" xmlns:p="http://schemas.microsoft.com/office/2006/metadata/properties" xmlns:ns3="8de666df-5235-44e4-9e9e-17ca03fddb61" xmlns:ns4="ab261f9a-1435-400c-a97f-84e6a2775321" targetNamespace="http://schemas.microsoft.com/office/2006/metadata/properties" ma:root="true" ma:fieldsID="99d12e274e711f352bb1ee0058d7902f" ns3:_="" ns4:_="">
    <xsd:import namespace="8de666df-5235-44e4-9e9e-17ca03fddb61"/>
    <xsd:import namespace="ab261f9a-1435-400c-a97f-84e6a27753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666df-5235-44e4-9e9e-17ca03fdd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61f9a-1435-400c-a97f-84e6a277532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5AB014-8743-490F-B1B7-28E3E06A6D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666df-5235-44e4-9e9e-17ca03fddb61"/>
    <ds:schemaRef ds:uri="ab261f9a-1435-400c-a97f-84e6a277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B839C8-773D-4D53-A048-BB512415BB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D28887-2192-48DE-8153-DA25032353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škola, Praha 8, Libčická 10</vt:lpstr>
    </vt:vector>
  </TitlesOfParts>
  <Company>ZŠ Libčická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škola, Praha 8, Libčická 10</dc:title>
  <dc:subject/>
  <dc:creator>sykorova</dc:creator>
  <cp:keywords/>
  <cp:lastModifiedBy>Karel Kolář</cp:lastModifiedBy>
  <cp:revision>2</cp:revision>
  <cp:lastPrinted>2011-01-17T10:17:00Z</cp:lastPrinted>
  <dcterms:created xsi:type="dcterms:W3CDTF">2022-03-02T17:09:00Z</dcterms:created>
  <dcterms:modified xsi:type="dcterms:W3CDTF">2022-03-0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D2581B760BD649ABB0F4987AA7BE02</vt:lpwstr>
  </property>
</Properties>
</file>